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EBB1C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  <w:sz w:val="28"/>
          <w:szCs w:val="28"/>
        </w:rPr>
        <w:t>LSTM for RadioFrequencyFingerprint</w:t>
      </w:r>
    </w:p>
    <w:p w14:paraId="5C8CEED5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B358D1" w14:textId="77777777" w:rsidR="000504E5" w:rsidRPr="000504E5" w:rsidRDefault="000504E5" w:rsidP="000504E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504E5">
        <w:rPr>
          <w:rFonts w:ascii="Arial" w:eastAsia="Times New Roman" w:hAnsi="Arial" w:cs="Arial"/>
          <w:color w:val="000000"/>
        </w:rPr>
        <w:t>Data Preprocessing</w:t>
      </w:r>
    </w:p>
    <w:p w14:paraId="6C6311EE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 xml:space="preserve">        </w:t>
      </w:r>
    </w:p>
    <w:p w14:paraId="2FB3C6A8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    The raw data will be processed in a way that the head of each sample starts from when there is actual reading. The threshold is ±</w:t>
      </w:r>
      <w:r w:rsidRPr="000504E5">
        <w:rPr>
          <w:rFonts w:ascii="Arial" w:eastAsia="Times New Roman" w:hAnsi="Arial" w:cs="Arial"/>
          <w:b/>
          <w:bCs/>
          <w:color w:val="000000"/>
        </w:rPr>
        <w:t>0.002</w:t>
      </w:r>
      <w:r w:rsidRPr="000504E5">
        <w:rPr>
          <w:rFonts w:ascii="Arial" w:eastAsia="Times New Roman" w:hAnsi="Arial" w:cs="Arial"/>
          <w:color w:val="000000"/>
        </w:rPr>
        <w:t xml:space="preserve">. The dataset will be divided into three parts: dataI, dataQ, labels. For dataI and dataQ, each row represents a sample, there are </w:t>
      </w:r>
      <w:r w:rsidRPr="000504E5">
        <w:rPr>
          <w:rFonts w:ascii="Arial" w:eastAsia="Times New Roman" w:hAnsi="Arial" w:cs="Arial"/>
          <w:b/>
          <w:bCs/>
          <w:color w:val="000000"/>
        </w:rPr>
        <w:t>20122</w:t>
      </w:r>
      <w:r w:rsidRPr="000504E5">
        <w:rPr>
          <w:rFonts w:ascii="Arial" w:eastAsia="Times New Roman" w:hAnsi="Arial" w:cs="Arial"/>
          <w:color w:val="000000"/>
        </w:rPr>
        <w:t xml:space="preserve"> samples in total.Also, each sample is mapped to [0,1] space. </w:t>
      </w:r>
    </w:p>
    <w:p w14:paraId="1ED8E3CA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 xml:space="preserve">    Most of data ranged from position approximately 800 to 7000. Here only use the first constant 5000 data points as the sample. </w:t>
      </w:r>
    </w:p>
    <w:p w14:paraId="01A77E2D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    In the end, the dataset is shuffled and divided into train set and test set csv files.</w:t>
      </w:r>
    </w:p>
    <w:p w14:paraId="11A023E5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 xml:space="preserve">    </w:t>
      </w:r>
    </w:p>
    <w:p w14:paraId="478DCDBA" w14:textId="77777777" w:rsidR="000504E5" w:rsidRPr="000504E5" w:rsidRDefault="000504E5" w:rsidP="000504E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1A2D21" w14:textId="77777777" w:rsidR="000504E5" w:rsidRPr="000504E5" w:rsidRDefault="000504E5" w:rsidP="000504E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504E5">
        <w:rPr>
          <w:rFonts w:ascii="Arial" w:eastAsia="Times New Roman" w:hAnsi="Arial" w:cs="Arial"/>
          <w:color w:val="000000"/>
        </w:rPr>
        <w:t>LSTM</w:t>
      </w:r>
    </w:p>
    <w:p w14:paraId="554210F8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    To simplify the model, only data I is used here. The LSTM setting is similar to the one for MNIST. 80% of the dataset is used as training set and 20% is used as testing set. Training set size: 16096 Testing set size: 4024</w:t>
      </w:r>
    </w:p>
    <w:p w14:paraId="6291ECF5" w14:textId="77777777" w:rsidR="000504E5" w:rsidRPr="000504E5" w:rsidRDefault="000504E5" w:rsidP="000504E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3C5E4E" w14:textId="77777777" w:rsidR="000504E5" w:rsidRPr="000504E5" w:rsidRDefault="000504E5" w:rsidP="000504E5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504E5">
        <w:rPr>
          <w:rFonts w:ascii="Arial" w:eastAsia="Times New Roman" w:hAnsi="Arial" w:cs="Arial"/>
          <w:color w:val="000000"/>
        </w:rPr>
        <w:t>Number of Samples &amp;  Sequences</w:t>
      </w:r>
    </w:p>
    <w:p w14:paraId="0DFA8E03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 xml:space="preserve">    </w:t>
      </w:r>
    </w:p>
    <w:p w14:paraId="6026BAFE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    current number of train samples: 16096</w:t>
      </w:r>
    </w:p>
    <w:p w14:paraId="48E07B10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DDF804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Testing accuracy at 2500 steps using I+Q</w:t>
      </w:r>
    </w:p>
    <w:p w14:paraId="6C809E2C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40ED55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Reducing the number in the sequence is by downsampling for every 1,2,3,6,12 points</w:t>
      </w:r>
    </w:p>
    <w:p w14:paraId="5EDD865B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783EE7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example: python LSTM.py 16096 6</w:t>
      </w:r>
    </w:p>
    <w:p w14:paraId="671208B2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7"/>
        <w:gridCol w:w="1429"/>
        <w:gridCol w:w="1246"/>
        <w:gridCol w:w="1246"/>
        <w:gridCol w:w="1246"/>
        <w:gridCol w:w="1246"/>
        <w:gridCol w:w="1246"/>
      </w:tblGrid>
      <w:tr w:rsidR="000504E5" w:rsidRPr="000504E5" w14:paraId="5B8C673E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47A5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Samp/Seq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6481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6000*(I+Q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78E7E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3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4AC2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2D597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CE096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4B0F0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0504E5" w:rsidRPr="000504E5" w14:paraId="78EDBBA7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619E5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60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49A9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77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AB800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57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B58F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30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1066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35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103F6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34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CB73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4463</w:t>
            </w:r>
          </w:p>
        </w:tc>
      </w:tr>
      <w:tr w:rsidR="000504E5" w:rsidRPr="000504E5" w14:paraId="41314277" w14:textId="77777777" w:rsidTr="000504E5">
        <w:trPr>
          <w:trHeight w:val="4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44ED7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80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574C3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3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14C81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15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C942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38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DBD9A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22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38EA4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8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816CA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341</w:t>
            </w:r>
          </w:p>
        </w:tc>
      </w:tr>
      <w:tr w:rsidR="000504E5" w:rsidRPr="000504E5" w14:paraId="6DD51A5E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FB13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40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F3B1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428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BAC1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22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5BF0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20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F479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08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B2F7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390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8FBE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173</w:t>
            </w:r>
          </w:p>
        </w:tc>
      </w:tr>
      <w:tr w:rsidR="000504E5" w:rsidRPr="000504E5" w14:paraId="2C3940F2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618A9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0EFE1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682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7023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185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CB8A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03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4626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16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059A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968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BE05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6322</w:t>
            </w:r>
          </w:p>
        </w:tc>
      </w:tr>
      <w:tr w:rsidR="000504E5" w:rsidRPr="000504E5" w14:paraId="618A2B59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7D3C4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DA09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52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86C14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79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1CDE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27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34321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44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17D4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402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01B7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9553</w:t>
            </w:r>
          </w:p>
        </w:tc>
      </w:tr>
      <w:tr w:rsidR="000504E5" w:rsidRPr="000504E5" w14:paraId="15728D26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DD8F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6A2BB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3648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BE21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7895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BDB20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7276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35B0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3722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82D5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195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E0C1A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63569</w:t>
            </w:r>
          </w:p>
        </w:tc>
      </w:tr>
      <w:tr w:rsidR="000504E5" w:rsidRPr="000504E5" w14:paraId="6877AD9E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D9DF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C2825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5531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0F53D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694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10523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6774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E220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394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B520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505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6FCA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6675</w:t>
            </w:r>
          </w:p>
        </w:tc>
      </w:tr>
    </w:tbl>
    <w:p w14:paraId="524C7883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B82BEE" w14:textId="77777777" w:rsidR="000504E5" w:rsidRPr="000504E5" w:rsidRDefault="000504E5" w:rsidP="000504E5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 xml:space="preserve"> python LSTM.py 16096 60 &amp;&amp; python LSTM.py 8048 60 &amp;&amp; python LSTM.py 4024 60 &amp;&amp; python LSTM.py 2012 60 &amp;&amp; python LSTM.py 1006 60 &amp;&amp; python LSTM.py 200 60 &amp;&amp; python LSTM.py 50 60</w:t>
      </w:r>
    </w:p>
    <w:p w14:paraId="667A2A57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B7467C" w14:textId="77777777" w:rsidR="000504E5" w:rsidRPr="000504E5" w:rsidRDefault="000504E5" w:rsidP="000504E5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python LSTM.py 200 6 &amp;&amp; python LSTM.py 200 12 &amp;&amp; python LSTM.py 50 1 &amp;&amp; python LSTM.py 50 2 &amp;&amp; python LSTM.py 50 3 &amp;&amp; python LSTM.py 50 6 &amp;&amp; python LSTM.py 50 12</w:t>
      </w:r>
    </w:p>
    <w:p w14:paraId="4D17FF0D" w14:textId="77777777" w:rsidR="000504E5" w:rsidRPr="000504E5" w:rsidRDefault="000504E5" w:rsidP="000504E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Times New Roman" w:eastAsia="Times New Roman" w:hAnsi="Times New Roman" w:cs="Times New Roman"/>
          <w:sz w:val="24"/>
          <w:szCs w:val="24"/>
        </w:rPr>
        <w:br/>
      </w: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7"/>
        <w:gridCol w:w="1429"/>
        <w:gridCol w:w="1246"/>
        <w:gridCol w:w="1246"/>
        <w:gridCol w:w="1246"/>
        <w:gridCol w:w="1246"/>
        <w:gridCol w:w="1246"/>
      </w:tblGrid>
      <w:tr w:rsidR="000504E5" w:rsidRPr="000504E5" w14:paraId="04E037EC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0873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Samp/Seq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1101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6000*(I+Q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42A6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3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AE97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BC2BD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EB93C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01E1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0504E5" w:rsidRPr="000504E5" w14:paraId="3DB6C16D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CE161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2B43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378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89AD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0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9036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35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250D7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08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36AA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887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F2E0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2783</w:t>
            </w:r>
          </w:p>
        </w:tc>
      </w:tr>
      <w:tr w:rsidR="000504E5" w:rsidRPr="000504E5" w14:paraId="68818170" w14:textId="77777777" w:rsidTr="000504E5">
        <w:trPr>
          <w:trHeight w:val="4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7537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A6A3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0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228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88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FEACD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0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39DAD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434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C89E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63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930DB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334</w:t>
            </w:r>
          </w:p>
        </w:tc>
      </w:tr>
      <w:tr w:rsidR="000504E5" w:rsidRPr="000504E5" w14:paraId="27177AA5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F97B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CA5F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78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F38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56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EA62B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5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A791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45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493C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03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859E5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6074</w:t>
            </w:r>
          </w:p>
        </w:tc>
      </w:tr>
      <w:tr w:rsidR="000504E5" w:rsidRPr="000504E5" w14:paraId="0BEA76E6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C8D10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7BF2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03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3D0B3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738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E3305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788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C255C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68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612A3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346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DCDB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34145</w:t>
            </w:r>
          </w:p>
        </w:tc>
      </w:tr>
      <w:tr w:rsidR="000504E5" w:rsidRPr="000504E5" w14:paraId="4D4C326A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E0019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AAB66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07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2398F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70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B0A4D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234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05C7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35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7257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356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4BB2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20974</w:t>
            </w:r>
          </w:p>
        </w:tc>
      </w:tr>
      <w:tr w:rsidR="000504E5" w:rsidRPr="000504E5" w14:paraId="457E3391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6DA4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60EAD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126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D856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0914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4B2A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024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603C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7609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176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7517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BB8F8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73335</w:t>
            </w:r>
          </w:p>
        </w:tc>
      </w:tr>
      <w:tr w:rsidR="000504E5" w:rsidRPr="000504E5" w14:paraId="1015BDB2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D0F6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93BD9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019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C993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49155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EF245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268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197A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49378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35075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4798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685F1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479871</w:t>
            </w:r>
          </w:p>
        </w:tc>
      </w:tr>
    </w:tbl>
    <w:p w14:paraId="2D1B0731" w14:textId="77777777" w:rsidR="000504E5" w:rsidRPr="000504E5" w:rsidRDefault="000504E5" w:rsidP="000504E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Times New Roman" w:eastAsia="Times New Roman" w:hAnsi="Times New Roman" w:cs="Times New Roman"/>
          <w:sz w:val="24"/>
          <w:szCs w:val="24"/>
        </w:rPr>
        <w:br/>
      </w: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8"/>
        <w:gridCol w:w="1355"/>
        <w:gridCol w:w="1207"/>
        <w:gridCol w:w="1207"/>
        <w:gridCol w:w="1207"/>
        <w:gridCol w:w="1355"/>
        <w:gridCol w:w="1207"/>
      </w:tblGrid>
      <w:tr w:rsidR="000504E5" w:rsidRPr="000504E5" w14:paraId="66F0B86F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FBF1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Seq/Sam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38CF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6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C4640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3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E6CF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E84BF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B696E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7C58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0504E5" w:rsidRPr="000504E5" w14:paraId="0394223E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E05A9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0D5C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378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17367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8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90A1D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0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E44B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F31D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8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7EDA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43925</w:t>
            </w:r>
          </w:p>
        </w:tc>
      </w:tr>
      <w:tr w:rsidR="000504E5" w:rsidRPr="000504E5" w14:paraId="72E46E18" w14:textId="77777777" w:rsidTr="000504E5">
        <w:trPr>
          <w:trHeight w:val="4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F2557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C50E1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06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9949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1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864CB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4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98C2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 xml:space="preserve"> 0.99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C28A2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3C1AF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7965</w:t>
            </w:r>
          </w:p>
        </w:tc>
      </w:tr>
      <w:tr w:rsidR="000504E5" w:rsidRPr="000504E5" w14:paraId="33B71A74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60772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88E8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78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1A09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7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9E9B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1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7E1C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E6AE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5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17522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0125</w:t>
            </w:r>
          </w:p>
        </w:tc>
      </w:tr>
      <w:tr w:rsidR="000504E5" w:rsidRPr="000504E5" w14:paraId="374AB4E9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7E92C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D1D6C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036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2A4FA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3DFFE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77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EF2A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07B5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87DB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1275</w:t>
            </w:r>
          </w:p>
        </w:tc>
      </w:tr>
      <w:tr w:rsidR="000504E5" w:rsidRPr="000504E5" w14:paraId="4F24A90A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0B1EA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A45FA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07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F6B28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2CDB9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0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CA5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EC16F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3563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AC85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8375</w:t>
            </w:r>
          </w:p>
        </w:tc>
      </w:tr>
      <w:tr w:rsidR="000504E5" w:rsidRPr="000504E5" w14:paraId="6D19B18E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75D30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C963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1262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AC4E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03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B1538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6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DE019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06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EFC36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78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7B36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02</w:t>
            </w:r>
          </w:p>
        </w:tc>
      </w:tr>
      <w:tr w:rsidR="000504E5" w:rsidRPr="000504E5" w14:paraId="59D02335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D97A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F163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019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B4193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0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7452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16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455D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06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DD1D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642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778B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2775</w:t>
            </w:r>
          </w:p>
        </w:tc>
      </w:tr>
    </w:tbl>
    <w:p w14:paraId="20E39F18" w14:textId="77777777" w:rsidR="000504E5" w:rsidRPr="000504E5" w:rsidRDefault="000504E5" w:rsidP="000504E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Times New Roman" w:eastAsia="Times New Roman" w:hAnsi="Times New Roman" w:cs="Times New Roman"/>
          <w:sz w:val="24"/>
          <w:szCs w:val="24"/>
        </w:rPr>
        <w:br/>
      </w:r>
      <w:r w:rsidRPr="000504E5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75B1257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MS Gothic" w:eastAsia="MS Gothic" w:hAnsi="MS Gothic" w:cs="MS Gothic"/>
          <w:color w:val="000000"/>
        </w:rPr>
        <w:t>、</w:t>
      </w:r>
    </w:p>
    <w:p w14:paraId="5BDB7D67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66C48B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 xml:space="preserve"> 6 Classes</w:t>
      </w:r>
    </w:p>
    <w:p w14:paraId="178EC018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6"/>
        <w:gridCol w:w="1271"/>
        <w:gridCol w:w="1271"/>
        <w:gridCol w:w="1272"/>
        <w:gridCol w:w="1272"/>
        <w:gridCol w:w="1272"/>
        <w:gridCol w:w="1272"/>
      </w:tblGrid>
      <w:tr w:rsidR="000504E5" w:rsidRPr="000504E5" w14:paraId="5E73A14D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C2A0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lastRenderedPageBreak/>
              <w:t>Seq/Sam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4B85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6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1AA9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3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B394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C14D6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2745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6930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</w:t>
            </w:r>
          </w:p>
        </w:tc>
      </w:tr>
      <w:tr w:rsidR="000504E5" w:rsidRPr="000504E5" w14:paraId="79587C9F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FE96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AEE5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7319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726F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0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EF47F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A7E3C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00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DB4E5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93333</w:t>
            </w:r>
          </w:p>
        </w:tc>
      </w:tr>
      <w:tr w:rsidR="000504E5" w:rsidRPr="000504E5" w14:paraId="41F06FD2" w14:textId="77777777" w:rsidTr="000504E5">
        <w:trPr>
          <w:trHeight w:val="4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1E21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6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A54D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D6359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D3C2F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8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EC66E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3D96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01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28DE9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67667</w:t>
            </w:r>
          </w:p>
        </w:tc>
      </w:tr>
      <w:tr w:rsidR="000504E5" w:rsidRPr="000504E5" w14:paraId="6CBB6EE0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E95C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3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C46F2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E9C53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9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F03A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CEEF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35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97CB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98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318C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80667</w:t>
            </w:r>
          </w:p>
        </w:tc>
      </w:tr>
      <w:tr w:rsidR="000504E5" w:rsidRPr="000504E5" w14:paraId="0BFDD14C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9719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8D07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65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2D1E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0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4C69B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8115B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0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A946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8AF5A0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57333</w:t>
            </w:r>
          </w:p>
        </w:tc>
      </w:tr>
      <w:tr w:rsidR="000504E5" w:rsidRPr="000504E5" w14:paraId="71445EEE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316BF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9C517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12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DFEE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23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9828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0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F0F98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873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1F91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7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DD34E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592333</w:t>
            </w:r>
          </w:p>
        </w:tc>
      </w:tr>
      <w:tr w:rsidR="000504E5" w:rsidRPr="000504E5" w14:paraId="23AE3A20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FAD3F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255D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7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2F76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99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9A51B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3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E63EE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625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8C51A3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48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4D28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403667</w:t>
            </w:r>
          </w:p>
        </w:tc>
      </w:tr>
    </w:tbl>
    <w:p w14:paraId="6DF89B5D" w14:textId="77777777" w:rsidR="000504E5" w:rsidRPr="000504E5" w:rsidRDefault="000504E5" w:rsidP="000504E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56D3266" w14:textId="77777777" w:rsidR="000504E5" w:rsidRPr="000504E5" w:rsidRDefault="000504E5" w:rsidP="000504E5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0504E5">
        <w:rPr>
          <w:rFonts w:ascii="Arial" w:eastAsia="Times New Roman" w:hAnsi="Arial" w:cs="Arial"/>
          <w:color w:val="000000"/>
        </w:rPr>
        <w:t>Add noise to training samples</w:t>
      </w:r>
    </w:p>
    <w:p w14:paraId="79335761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AC2CD5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>    Use RMS to calculate the average magnitude</w:t>
      </w:r>
    </w:p>
    <w:p w14:paraId="0540C651" w14:textId="77777777" w:rsidR="000504E5" w:rsidRPr="000504E5" w:rsidRDefault="000504E5" w:rsidP="000504E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Times New Roman" w:eastAsia="Times New Roman" w:hAnsi="Times New Roman" w:cs="Times New Roman"/>
          <w:sz w:val="24"/>
          <w:szCs w:val="24"/>
        </w:rPr>
        <w:br/>
      </w: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1270"/>
        <w:gridCol w:w="854"/>
        <w:gridCol w:w="854"/>
        <w:gridCol w:w="854"/>
        <w:gridCol w:w="1271"/>
        <w:gridCol w:w="1271"/>
        <w:gridCol w:w="1271"/>
      </w:tblGrid>
      <w:tr w:rsidR="000504E5" w:rsidRPr="000504E5" w14:paraId="67403D58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04CA39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Seq\Noi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EBA68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5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D20F7B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0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A8CA82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20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6DBB7D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40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BE713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80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0A3DC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50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F092E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300%</w:t>
            </w:r>
          </w:p>
        </w:tc>
      </w:tr>
      <w:tr w:rsidR="000504E5" w:rsidRPr="000504E5" w14:paraId="199AA281" w14:textId="77777777" w:rsidTr="000504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7E573A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120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E5020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7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B4B44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33431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5F007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9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56072C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86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DF986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95466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A8205" w14:textId="77777777" w:rsidR="000504E5" w:rsidRPr="000504E5" w:rsidRDefault="000504E5" w:rsidP="000504E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04E5">
              <w:rPr>
                <w:rFonts w:ascii="Arial" w:eastAsia="Times New Roman" w:hAnsi="Arial" w:cs="Arial"/>
                <w:color w:val="000000"/>
              </w:rPr>
              <w:t>0.802667</w:t>
            </w:r>
          </w:p>
        </w:tc>
      </w:tr>
    </w:tbl>
    <w:p w14:paraId="5C58FA8B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908282" w14:textId="77777777" w:rsidR="000504E5" w:rsidRPr="000504E5" w:rsidRDefault="000504E5" w:rsidP="000504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04E5">
        <w:rPr>
          <w:rFonts w:ascii="Arial" w:eastAsia="Times New Roman" w:hAnsi="Arial" w:cs="Arial"/>
          <w:color w:val="000000"/>
        </w:rPr>
        <w:t xml:space="preserve">    </w:t>
      </w:r>
    </w:p>
    <w:p w14:paraId="3C2F5EA8" w14:textId="2EEB912A" w:rsidR="00E31229" w:rsidRDefault="000504E5" w:rsidP="000504E5">
      <w:r w:rsidRPr="000504E5">
        <w:rPr>
          <w:rFonts w:ascii="Times New Roman" w:eastAsia="Times New Roman" w:hAnsi="Times New Roman" w:cs="Times New Roman"/>
          <w:sz w:val="24"/>
          <w:szCs w:val="24"/>
        </w:rPr>
        <w:br/>
      </w:r>
      <w:bookmarkStart w:id="0" w:name="_GoBack"/>
      <w:bookmarkEnd w:id="0"/>
    </w:p>
    <w:sectPr w:rsidR="00E312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E78CD"/>
    <w:multiLevelType w:val="multilevel"/>
    <w:tmpl w:val="6276A0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984C00"/>
    <w:multiLevelType w:val="multilevel"/>
    <w:tmpl w:val="BF361E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380E56"/>
    <w:multiLevelType w:val="multilevel"/>
    <w:tmpl w:val="3D66E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D04471"/>
    <w:multiLevelType w:val="multilevel"/>
    <w:tmpl w:val="E42635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Tc2M7E0NDe1NDBT0lEKTi0uzszPAykwrAUAorphUSwAAAA="/>
  </w:docVars>
  <w:rsids>
    <w:rsidRoot w:val="004F785E"/>
    <w:rsid w:val="000504E5"/>
    <w:rsid w:val="004F785E"/>
    <w:rsid w:val="00E3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E2F2E"/>
  <w15:chartTrackingRefBased/>
  <w15:docId w15:val="{EE9B64D3-B845-439E-B7C4-4BA88C7D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504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4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5</Words>
  <Characters>2825</Characters>
  <Application>Microsoft Office Word</Application>
  <DocSecurity>0</DocSecurity>
  <Lines>23</Lines>
  <Paragraphs>6</Paragraphs>
  <ScaleCrop>false</ScaleCrop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Kuzmenko</dc:creator>
  <cp:keywords/>
  <dc:description/>
  <cp:lastModifiedBy>Daniel Kuzmenko</cp:lastModifiedBy>
  <cp:revision>2</cp:revision>
  <dcterms:created xsi:type="dcterms:W3CDTF">2018-10-11T18:49:00Z</dcterms:created>
  <dcterms:modified xsi:type="dcterms:W3CDTF">2018-10-11T18:49:00Z</dcterms:modified>
</cp:coreProperties>
</file>